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23AB62" w14:textId="77777777" w:rsidR="008E5030" w:rsidRDefault="008E5030" w:rsidP="008E5030">
      <w:r>
        <w:t xml:space="preserve">How do develop </w:t>
      </w:r>
      <w:r w:rsidRPr="008E5030">
        <w:rPr>
          <w:b/>
          <w:bCs/>
        </w:rPr>
        <w:t>good</w:t>
      </w:r>
      <w:r>
        <w:t xml:space="preserve"> research skills</w:t>
      </w:r>
    </w:p>
    <w:p w14:paraId="58728C7E" w14:textId="77777777" w:rsidR="008E5030" w:rsidRDefault="008E5030" w:rsidP="008E5030"/>
    <w:p w14:paraId="3D8498F6" w14:textId="77777777" w:rsidR="008E5030" w:rsidRPr="008E5030" w:rsidRDefault="008E5030" w:rsidP="008E5030">
      <w:pPr>
        <w:rPr>
          <w:b/>
          <w:bCs/>
        </w:rPr>
      </w:pPr>
      <w:r>
        <w:t>Presentation of one of his supervisors</w:t>
      </w:r>
    </w:p>
    <w:p w14:paraId="69CE287D" w14:textId="77777777" w:rsidR="008E5030" w:rsidRDefault="008E5030" w:rsidP="008E5030"/>
    <w:p w14:paraId="691C7314" w14:textId="6DFEFA1D" w:rsidR="002F03CA" w:rsidRDefault="008E5030" w:rsidP="008E5030">
      <w:r>
        <w:t xml:space="preserve">Differences between a </w:t>
      </w:r>
      <w:proofErr w:type="spellStart"/>
      <w:r>
        <w:t>nomal</w:t>
      </w:r>
      <w:proofErr w:type="spellEnd"/>
      <w:r>
        <w:t xml:space="preserve"> project and a research project</w:t>
      </w:r>
    </w:p>
    <w:p w14:paraId="0B831EC6" w14:textId="77777777" w:rsidR="00C3027D" w:rsidRPr="008E5030" w:rsidRDefault="00C3027D" w:rsidP="00C3027D">
      <w:pPr>
        <w:rPr>
          <w:b/>
          <w:bCs/>
        </w:rPr>
      </w:pPr>
      <w:r w:rsidRPr="008E5030">
        <w:rPr>
          <w:b/>
          <w:bCs/>
        </w:rPr>
        <w:t>What is Research and Why?</w:t>
      </w:r>
    </w:p>
    <w:p w14:paraId="33868A49" w14:textId="4B73D9A0" w:rsidR="008E5030" w:rsidRDefault="008E5030" w:rsidP="008E5030">
      <w:pPr>
        <w:rPr>
          <w:b/>
          <w:bCs/>
        </w:rPr>
      </w:pPr>
    </w:p>
    <w:p w14:paraId="3670B76D" w14:textId="5CB997C7" w:rsidR="008E5030" w:rsidRDefault="008E5030" w:rsidP="008E5030">
      <w:r w:rsidRPr="008E5030">
        <w:t xml:space="preserve">Pushing the boundaries of the knowledge/resolve a </w:t>
      </w:r>
      <w:proofErr w:type="gramStart"/>
      <w:r w:rsidRPr="008E5030">
        <w:t>problem</w:t>
      </w:r>
      <w:proofErr w:type="gramEnd"/>
    </w:p>
    <w:p w14:paraId="5700894E" w14:textId="46B99D89" w:rsidR="008E5030" w:rsidRDefault="008E5030" w:rsidP="008E5030">
      <w:r>
        <w:t>Pushing the knowledge gap</w:t>
      </w:r>
    </w:p>
    <w:p w14:paraId="59DD6C7B" w14:textId="0E6517AF" w:rsidR="008E5030" w:rsidRDefault="008E5030" w:rsidP="008E5030">
      <w:r>
        <w:t>Purpose-Improve the world</w:t>
      </w:r>
    </w:p>
    <w:p w14:paraId="574A3B50" w14:textId="0E7881A1" w:rsidR="008E5030" w:rsidRDefault="008E5030" w:rsidP="008E5030">
      <w:proofErr w:type="gramStart"/>
      <w:r>
        <w:t>Ex:-</w:t>
      </w:r>
      <w:proofErr w:type="gramEnd"/>
      <w:r>
        <w:t xml:space="preserve"> </w:t>
      </w:r>
      <w:proofErr w:type="spellStart"/>
      <w:r>
        <w:t>covid</w:t>
      </w:r>
      <w:proofErr w:type="spellEnd"/>
      <w:r>
        <w:t xml:space="preserve"> vaccine</w:t>
      </w:r>
    </w:p>
    <w:p w14:paraId="4011C3D9" w14:textId="690D747C" w:rsidR="008E5030" w:rsidRDefault="008E5030" w:rsidP="008E5030">
      <w:proofErr w:type="gramStart"/>
      <w:r>
        <w:t>Tax payer</w:t>
      </w:r>
      <w:proofErr w:type="gramEnd"/>
      <w:r>
        <w:t xml:space="preserve"> money is used for research, should be a service to the society. Not just researchers become smarter and smarter. Do it without the dissemination through </w:t>
      </w:r>
      <w:proofErr w:type="spellStart"/>
      <w:proofErr w:type="gramStart"/>
      <w:r>
        <w:t>academinc</w:t>
      </w:r>
      <w:proofErr w:type="spellEnd"/>
      <w:r>
        <w:t xml:space="preserve"> publications</w:t>
      </w:r>
      <w:proofErr w:type="gramEnd"/>
    </w:p>
    <w:p w14:paraId="443AA698" w14:textId="1915DE20" w:rsidR="008E5030" w:rsidRPr="008E5030" w:rsidRDefault="008E5030" w:rsidP="008E5030">
      <w:pPr>
        <w:rPr>
          <w:b/>
          <w:bCs/>
        </w:rPr>
      </w:pPr>
    </w:p>
    <w:p w14:paraId="76F74158" w14:textId="19C5C894" w:rsidR="008E5030" w:rsidRDefault="008E5030" w:rsidP="008E5030">
      <w:pPr>
        <w:rPr>
          <w:b/>
          <w:bCs/>
        </w:rPr>
      </w:pPr>
      <w:r w:rsidRPr="008E5030">
        <w:rPr>
          <w:b/>
          <w:bCs/>
        </w:rPr>
        <w:t>Research vs Project?</w:t>
      </w:r>
    </w:p>
    <w:p w14:paraId="53ACA1F8" w14:textId="2DA9F3FC" w:rsidR="008E5030" w:rsidRDefault="008E5030" w:rsidP="008E5030">
      <w:r>
        <w:t xml:space="preserve">Project – Product is outcome, already know the </w:t>
      </w:r>
      <w:proofErr w:type="gramStart"/>
      <w:r>
        <w:t>outcome</w:t>
      </w:r>
      <w:proofErr w:type="gramEnd"/>
    </w:p>
    <w:p w14:paraId="2D2E8489" w14:textId="66DC66F6" w:rsidR="008E5030" w:rsidRDefault="008E5030" w:rsidP="008E5030">
      <w:r>
        <w:t xml:space="preserve">Research – knowledge is a outcome, don’t know the final </w:t>
      </w:r>
      <w:proofErr w:type="gramStart"/>
      <w:r>
        <w:t>results(</w:t>
      </w:r>
      <w:proofErr w:type="gramEnd"/>
      <w:r>
        <w:t>positive or negative , outcome is uncertain)</w:t>
      </w:r>
    </w:p>
    <w:p w14:paraId="3066E367" w14:textId="40404482" w:rsidR="008E5030" w:rsidRDefault="008E5030" w:rsidP="008E5030">
      <w:proofErr w:type="gramStart"/>
      <w:r>
        <w:t>Ex:-</w:t>
      </w:r>
      <w:proofErr w:type="gramEnd"/>
      <w:r>
        <w:t xml:space="preserve"> there are unsuccessful </w:t>
      </w:r>
      <w:proofErr w:type="spellStart"/>
      <w:r>
        <w:t>stoies</w:t>
      </w:r>
      <w:proofErr w:type="spellEnd"/>
      <w:r>
        <w:t xml:space="preserve"> as well as successes in </w:t>
      </w:r>
      <w:proofErr w:type="spellStart"/>
      <w:r>
        <w:t>covid</w:t>
      </w:r>
      <w:proofErr w:type="spellEnd"/>
      <w:r>
        <w:t xml:space="preserve"> vaccine</w:t>
      </w:r>
    </w:p>
    <w:p w14:paraId="7C90FA00" w14:textId="16BA2360" w:rsidR="00C3027D" w:rsidRDefault="00C3027D" w:rsidP="008E5030">
      <w:r>
        <w:t xml:space="preserve">Failures can also be a good research. Future </w:t>
      </w:r>
      <w:proofErr w:type="gramStart"/>
      <w:r>
        <w:t>researches</w:t>
      </w:r>
      <w:proofErr w:type="gramEnd"/>
      <w:r>
        <w:t xml:space="preserve"> can avoid that method in future researches for the same problem. It fills the research gaps. Great research articles have conclusions and future work, we usually mention the limitations and in which circumstances this is not working.</w:t>
      </w:r>
    </w:p>
    <w:p w14:paraId="7DEBDC09" w14:textId="6170C652" w:rsidR="00C3027D" w:rsidRPr="00C3027D" w:rsidRDefault="00C3027D" w:rsidP="008E5030">
      <w:pPr>
        <w:rPr>
          <w:b/>
          <w:bCs/>
        </w:rPr>
      </w:pPr>
      <w:r w:rsidRPr="00C3027D">
        <w:rPr>
          <w:b/>
          <w:bCs/>
        </w:rPr>
        <w:t>Problem Identification</w:t>
      </w:r>
    </w:p>
    <w:p w14:paraId="153806D5" w14:textId="25878C4B" w:rsidR="00C3027D" w:rsidRPr="00C3027D" w:rsidRDefault="00C3027D" w:rsidP="008E5030">
      <w:r>
        <w:t>Background, motivation on some area</w:t>
      </w:r>
    </w:p>
    <w:p w14:paraId="2FA77754" w14:textId="4AAC0314" w:rsidR="00C3027D" w:rsidRPr="00C3027D" w:rsidRDefault="00C3027D" w:rsidP="008E5030">
      <w:r w:rsidRPr="00C3027D">
        <w:t xml:space="preserve">Found From literature, similar </w:t>
      </w:r>
      <w:proofErr w:type="gramStart"/>
      <w:r w:rsidRPr="00C3027D">
        <w:t>studies</w:t>
      </w:r>
      <w:proofErr w:type="gramEnd"/>
    </w:p>
    <w:p w14:paraId="17FA0DFA" w14:textId="5C1DE5AC" w:rsidR="00C3027D" w:rsidRDefault="00C3027D" w:rsidP="008E5030">
      <w:r>
        <w:t xml:space="preserve">Find research gaps you an </w:t>
      </w:r>
      <w:proofErr w:type="gramStart"/>
      <w:r>
        <w:t>address</w:t>
      </w:r>
      <w:proofErr w:type="gramEnd"/>
    </w:p>
    <w:p w14:paraId="0200DBD1" w14:textId="47A85603" w:rsidR="00C3027D" w:rsidRDefault="00C3027D" w:rsidP="008E5030">
      <w:r>
        <w:t>People usually stick to specific area. Can exploit area a lot. Can get updated.</w:t>
      </w:r>
    </w:p>
    <w:p w14:paraId="1FF89E0A" w14:textId="063CFCCB" w:rsidR="00C3027D" w:rsidRDefault="00C3027D" w:rsidP="008E5030">
      <w:r>
        <w:t xml:space="preserve">Application </w:t>
      </w:r>
      <w:proofErr w:type="gramStart"/>
      <w:r>
        <w:t>researches</w:t>
      </w:r>
      <w:proofErr w:type="gramEnd"/>
    </w:p>
    <w:p w14:paraId="3200E2F8" w14:textId="6CBA9D0F" w:rsidR="00C3027D" w:rsidRDefault="00C3027D" w:rsidP="008E5030">
      <w:r>
        <w:t xml:space="preserve">Ex. Apply some theory to a practical problem. </w:t>
      </w:r>
      <w:proofErr w:type="gramStart"/>
      <w:r>
        <w:t>Ex :</w:t>
      </w:r>
      <w:proofErr w:type="gramEnd"/>
      <w:r>
        <w:t xml:space="preserve"> NN to predict stock market</w:t>
      </w:r>
    </w:p>
    <w:p w14:paraId="4E2833D2" w14:textId="7758E45D" w:rsidR="00C3027D" w:rsidRDefault="00C3027D" w:rsidP="008E5030"/>
    <w:p w14:paraId="283DC543" w14:textId="7FA688E8" w:rsidR="00C3027D" w:rsidRDefault="00C3027D" w:rsidP="008E5030">
      <w:r>
        <w:lastRenderedPageBreak/>
        <w:t xml:space="preserve">Finding a fresh area is very useful Everyone working in that area </w:t>
      </w:r>
      <w:proofErr w:type="gramStart"/>
      <w:r>
        <w:t>have to</w:t>
      </w:r>
      <w:proofErr w:type="gramEnd"/>
      <w:r>
        <w:t xml:space="preserve"> cite the same paper because it is among the first papers.</w:t>
      </w:r>
    </w:p>
    <w:p w14:paraId="32DF3015" w14:textId="24B913E0" w:rsidR="00C3027D" w:rsidRDefault="00C3027D" w:rsidP="008E5030">
      <w:r>
        <w:t>Problems can come from industry, mostly application</w:t>
      </w:r>
      <w:r w:rsidR="000A3FB9">
        <w:t xml:space="preserve"> </w:t>
      </w:r>
      <w:proofErr w:type="gramStart"/>
      <w:r w:rsidR="000A3FB9">
        <w:t>researches</w:t>
      </w:r>
      <w:proofErr w:type="gramEnd"/>
    </w:p>
    <w:p w14:paraId="114DDF32" w14:textId="4A0F2C3D" w:rsidR="000A3FB9" w:rsidRDefault="000A3FB9" w:rsidP="008E5030">
      <w:proofErr w:type="gramStart"/>
      <w:r>
        <w:t>Ex:-</w:t>
      </w:r>
      <w:proofErr w:type="gramEnd"/>
      <w:r>
        <w:t xml:space="preserve"> competitions of google, Netflix- improve their recommendation system by 10% they will award 1 </w:t>
      </w:r>
      <w:proofErr w:type="spellStart"/>
      <w:r>
        <w:t>mn</w:t>
      </w:r>
      <w:proofErr w:type="spellEnd"/>
      <w:r>
        <w:t>. One person won.</w:t>
      </w:r>
    </w:p>
    <w:p w14:paraId="4320F2E2" w14:textId="62128FF5" w:rsidR="000A3FB9" w:rsidRDefault="000A3FB9" w:rsidP="008E5030"/>
    <w:p w14:paraId="7D298B42" w14:textId="29757021" w:rsidR="000A3FB9" w:rsidRDefault="000A3FB9" w:rsidP="008E5030">
      <w:r>
        <w:t>Introduction</w:t>
      </w:r>
    </w:p>
    <w:p w14:paraId="195B7996" w14:textId="64AFEB43" w:rsidR="000A3FB9" w:rsidRDefault="000A3FB9" w:rsidP="008E5030">
      <w:r>
        <w:t>Problem Definition</w:t>
      </w:r>
    </w:p>
    <w:p w14:paraId="4BE152EA" w14:textId="49E7B227" w:rsidR="000A3FB9" w:rsidRDefault="000A3FB9" w:rsidP="008E5030">
      <w:r>
        <w:t>Related Work(literature)</w:t>
      </w:r>
    </w:p>
    <w:p w14:paraId="58AA4D8B" w14:textId="6AC4AFB2" w:rsidR="000A3FB9" w:rsidRDefault="000A3FB9" w:rsidP="008E5030">
      <w:r>
        <w:t>Design/Architecture</w:t>
      </w:r>
    </w:p>
    <w:p w14:paraId="1695348E" w14:textId="25656625" w:rsidR="000A3FB9" w:rsidRDefault="000A3FB9" w:rsidP="008E5030">
      <w:proofErr w:type="spellStart"/>
      <w:r>
        <w:t>Experimenst</w:t>
      </w:r>
      <w:proofErr w:type="spellEnd"/>
    </w:p>
    <w:p w14:paraId="3E0C596E" w14:textId="50F0DF6D" w:rsidR="000A3FB9" w:rsidRDefault="000A3FB9" w:rsidP="008E5030">
      <w:r>
        <w:t>Discussion and Results Analysis</w:t>
      </w:r>
    </w:p>
    <w:p w14:paraId="43B83668" w14:textId="4242681E" w:rsidR="000A3FB9" w:rsidRDefault="000A3FB9" w:rsidP="008E5030">
      <w:r>
        <w:t>Conclusions</w:t>
      </w:r>
    </w:p>
    <w:p w14:paraId="08A11DE5" w14:textId="28048940" w:rsidR="000A3FB9" w:rsidRPr="000A3FB9" w:rsidRDefault="000A3FB9" w:rsidP="008E5030">
      <w:pPr>
        <w:rPr>
          <w:b/>
          <w:bCs/>
        </w:rPr>
      </w:pPr>
    </w:p>
    <w:p w14:paraId="5112126C" w14:textId="522DC9F8" w:rsidR="000A3FB9" w:rsidRDefault="000A3FB9" w:rsidP="008E5030">
      <w:pPr>
        <w:rPr>
          <w:b/>
          <w:bCs/>
        </w:rPr>
      </w:pPr>
      <w:r w:rsidRPr="000A3FB9">
        <w:rPr>
          <w:b/>
          <w:bCs/>
        </w:rPr>
        <w:t>What happens when someone else publish the same research I am doing in the middle of my work?</w:t>
      </w:r>
    </w:p>
    <w:p w14:paraId="41AA12AC" w14:textId="1B758715" w:rsidR="000A3FB9" w:rsidRDefault="000A3FB9" w:rsidP="008E5030">
      <w:r>
        <w:t xml:space="preserve">Really important to work in a particular area and know the other people working in area so you know what others </w:t>
      </w:r>
      <w:proofErr w:type="gramStart"/>
      <w:r>
        <w:t>do</w:t>
      </w:r>
      <w:proofErr w:type="gramEnd"/>
    </w:p>
    <w:p w14:paraId="06CBF69E" w14:textId="665A0C24" w:rsidR="000A3FB9" w:rsidRDefault="000A3FB9" w:rsidP="008E5030">
      <w:r>
        <w:t xml:space="preserve">Different ways to still </w:t>
      </w:r>
      <w:proofErr w:type="gramStart"/>
      <w:r>
        <w:t>publish</w:t>
      </w:r>
      <w:proofErr w:type="gramEnd"/>
    </w:p>
    <w:p w14:paraId="2790BB4A" w14:textId="779585CD" w:rsidR="000A3FB9" w:rsidRDefault="000A3FB9" w:rsidP="008E5030">
      <w:r>
        <w:t xml:space="preserve">Identify the limitations in their work and </w:t>
      </w:r>
      <w:proofErr w:type="gramStart"/>
      <w:r>
        <w:t>address</w:t>
      </w:r>
      <w:proofErr w:type="gramEnd"/>
    </w:p>
    <w:p w14:paraId="3E3B143E" w14:textId="2694D420" w:rsidR="000A3FB9" w:rsidRDefault="000A3FB9" w:rsidP="008E5030">
      <w:r>
        <w:t xml:space="preserve">Run in more </w:t>
      </w:r>
      <w:proofErr w:type="gramStart"/>
      <w:r>
        <w:t>datasets</w:t>
      </w:r>
      <w:proofErr w:type="gramEnd"/>
    </w:p>
    <w:p w14:paraId="369A90BD" w14:textId="62AF7694" w:rsidR="000A3FB9" w:rsidRDefault="000A3FB9" w:rsidP="008E5030"/>
    <w:p w14:paraId="0064F665" w14:textId="25156836" w:rsidR="000A3FB9" w:rsidRPr="000A3FB9" w:rsidRDefault="000A3FB9" w:rsidP="008E5030">
      <w:pPr>
        <w:rPr>
          <w:b/>
          <w:bCs/>
        </w:rPr>
      </w:pPr>
      <w:r w:rsidRPr="000A3FB9">
        <w:rPr>
          <w:b/>
          <w:bCs/>
        </w:rPr>
        <w:t xml:space="preserve">Important factors to consider when doing a </w:t>
      </w:r>
      <w:proofErr w:type="gramStart"/>
      <w:r w:rsidRPr="000A3FB9">
        <w:rPr>
          <w:b/>
          <w:bCs/>
        </w:rPr>
        <w:t>research</w:t>
      </w:r>
      <w:proofErr w:type="gramEnd"/>
    </w:p>
    <w:p w14:paraId="7D8FDB99" w14:textId="2EA396B1" w:rsidR="000A3FB9" w:rsidRDefault="00B8692A" w:rsidP="008E5030">
      <w:pPr>
        <w:rPr>
          <w:b/>
          <w:bCs/>
        </w:rPr>
      </w:pPr>
      <w:r>
        <w:rPr>
          <w:b/>
          <w:bCs/>
        </w:rPr>
        <w:t>Citing</w:t>
      </w:r>
    </w:p>
    <w:p w14:paraId="4DB8A397" w14:textId="77777777" w:rsidR="00B8692A" w:rsidRDefault="00B8692A" w:rsidP="00B8692A">
      <w:r>
        <w:rPr>
          <w:b/>
          <w:bCs/>
        </w:rPr>
        <w:tab/>
      </w:r>
    </w:p>
    <w:p w14:paraId="3F68BE2C" w14:textId="30D0EA7E" w:rsidR="00B8692A" w:rsidRDefault="00B8692A" w:rsidP="00B8692A">
      <w:pPr>
        <w:ind w:firstLine="720"/>
      </w:pPr>
      <w:r w:rsidRPr="00B8692A">
        <w:t>Reference Management</w:t>
      </w:r>
    </w:p>
    <w:p w14:paraId="59C0B8E4" w14:textId="2AD0DA36" w:rsidR="00B8692A" w:rsidRPr="00B8692A" w:rsidRDefault="00B8692A" w:rsidP="00B8692A">
      <w:pPr>
        <w:ind w:firstLine="720"/>
      </w:pPr>
      <w:proofErr w:type="gramStart"/>
      <w:r>
        <w:t>Don’t</w:t>
      </w:r>
      <w:proofErr w:type="gramEnd"/>
      <w:r>
        <w:t xml:space="preserve"> do academic crimes. Show someone else’s work as yours without properly </w:t>
      </w:r>
      <w:proofErr w:type="gramStart"/>
      <w:r>
        <w:t>citing</w:t>
      </w:r>
      <w:proofErr w:type="gramEnd"/>
    </w:p>
    <w:p w14:paraId="76CCCA2B" w14:textId="35CD3DD9" w:rsidR="00B8692A" w:rsidRDefault="00B8692A" w:rsidP="008E5030">
      <w:pPr>
        <w:rPr>
          <w:b/>
          <w:bCs/>
        </w:rPr>
      </w:pPr>
      <w:r>
        <w:rPr>
          <w:b/>
          <w:bCs/>
        </w:rPr>
        <w:tab/>
      </w:r>
      <w:r>
        <w:rPr>
          <w:b/>
          <w:bCs/>
        </w:rPr>
        <w:tab/>
      </w:r>
    </w:p>
    <w:p w14:paraId="1DCA88B9" w14:textId="7DEBE158" w:rsidR="00B8692A" w:rsidRDefault="00B8692A" w:rsidP="008E5030">
      <w:pPr>
        <w:rPr>
          <w:b/>
          <w:bCs/>
        </w:rPr>
      </w:pPr>
    </w:p>
    <w:p w14:paraId="5D30D963" w14:textId="4155DE01" w:rsidR="00B8692A" w:rsidRDefault="00B8692A" w:rsidP="008E5030">
      <w:pPr>
        <w:rPr>
          <w:b/>
          <w:bCs/>
        </w:rPr>
      </w:pPr>
      <w:r>
        <w:rPr>
          <w:b/>
          <w:bCs/>
        </w:rPr>
        <w:tab/>
        <w:t xml:space="preserve">Citation Management Systems Ex; </w:t>
      </w:r>
      <w:proofErr w:type="gramStart"/>
      <w:r>
        <w:rPr>
          <w:b/>
          <w:bCs/>
        </w:rPr>
        <w:t>Mendeley(</w:t>
      </w:r>
      <w:proofErr w:type="gramEnd"/>
      <w:r>
        <w:rPr>
          <w:b/>
          <w:bCs/>
        </w:rPr>
        <w:t>free and open source)</w:t>
      </w:r>
    </w:p>
    <w:p w14:paraId="16329C51" w14:textId="4020EC4C" w:rsidR="00B8692A" w:rsidRDefault="00B8692A" w:rsidP="008E5030">
      <w:pPr>
        <w:rPr>
          <w:b/>
          <w:bCs/>
        </w:rPr>
      </w:pPr>
      <w:r>
        <w:rPr>
          <w:b/>
          <w:bCs/>
        </w:rPr>
        <w:tab/>
        <w:t>Zotero</w:t>
      </w:r>
    </w:p>
    <w:p w14:paraId="4A15EFB5" w14:textId="33CEAB08" w:rsidR="00B8692A" w:rsidRPr="00B8692A" w:rsidRDefault="00B8692A" w:rsidP="008E5030">
      <w:r w:rsidRPr="00B8692A">
        <w:lastRenderedPageBreak/>
        <w:t>What to cite</w:t>
      </w:r>
    </w:p>
    <w:p w14:paraId="489865F3" w14:textId="77777777" w:rsidR="00B8692A" w:rsidRDefault="00B8692A" w:rsidP="008E5030">
      <w:r>
        <w:t xml:space="preserve">Cite what is </w:t>
      </w:r>
      <w:proofErr w:type="gramStart"/>
      <w:r>
        <w:t>important</w:t>
      </w:r>
      <w:proofErr w:type="gramEnd"/>
    </w:p>
    <w:p w14:paraId="706549EB" w14:textId="77777777" w:rsidR="00B8692A" w:rsidRDefault="00B8692A" w:rsidP="008E5030">
      <w:r>
        <w:t xml:space="preserve">Sight what you cite. Read the articles you cite, </w:t>
      </w:r>
      <w:proofErr w:type="spellStart"/>
      <w:r>
        <w:t>atleast</w:t>
      </w:r>
      <w:proofErr w:type="spellEnd"/>
      <w:r>
        <w:t xml:space="preserve"> </w:t>
      </w:r>
      <w:proofErr w:type="gramStart"/>
      <w:r>
        <w:t>abstract</w:t>
      </w:r>
      <w:proofErr w:type="gramEnd"/>
    </w:p>
    <w:p w14:paraId="78BE16B8" w14:textId="77777777" w:rsidR="00B8692A" w:rsidRDefault="00B8692A" w:rsidP="008E5030">
      <w:r>
        <w:t xml:space="preserve">Cite software and </w:t>
      </w:r>
      <w:proofErr w:type="gramStart"/>
      <w:r>
        <w:t>packages</w:t>
      </w:r>
      <w:proofErr w:type="gramEnd"/>
    </w:p>
    <w:p w14:paraId="62E992BD" w14:textId="0A2E72B4" w:rsidR="00B8692A" w:rsidRPr="00B8692A" w:rsidRDefault="00B8692A" w:rsidP="008E5030">
      <w:proofErr w:type="gramStart"/>
      <w:r>
        <w:t>Citation(</w:t>
      </w:r>
      <w:proofErr w:type="gramEnd"/>
      <w:r>
        <w:t>“packages”</w:t>
      </w:r>
      <w:r>
        <w:tab/>
      </w:r>
    </w:p>
    <w:p w14:paraId="00AA4618" w14:textId="77777777" w:rsidR="00B8692A" w:rsidRDefault="00B8692A" w:rsidP="008E5030">
      <w:pPr>
        <w:rPr>
          <w:b/>
          <w:bCs/>
        </w:rPr>
      </w:pPr>
    </w:p>
    <w:p w14:paraId="54D8E33C" w14:textId="2974CB5C" w:rsidR="00B8692A" w:rsidRDefault="00B8692A" w:rsidP="008E5030">
      <w:pPr>
        <w:rPr>
          <w:b/>
          <w:bCs/>
        </w:rPr>
      </w:pPr>
      <w:r>
        <w:rPr>
          <w:b/>
          <w:bCs/>
        </w:rPr>
        <w:t>Searching</w:t>
      </w:r>
    </w:p>
    <w:p w14:paraId="6D58B380" w14:textId="32F30FD3" w:rsidR="00B8692A" w:rsidRDefault="00B8692A" w:rsidP="008E5030">
      <w:pPr>
        <w:rPr>
          <w:b/>
          <w:bCs/>
        </w:rPr>
      </w:pPr>
      <w:r>
        <w:rPr>
          <w:b/>
          <w:bCs/>
        </w:rPr>
        <w:t>Scripting</w:t>
      </w:r>
    </w:p>
    <w:p w14:paraId="31B2E07A" w14:textId="365A8575" w:rsidR="00B8692A" w:rsidRDefault="00B8692A" w:rsidP="008E5030">
      <w:pPr>
        <w:rPr>
          <w:b/>
          <w:bCs/>
        </w:rPr>
      </w:pPr>
    </w:p>
    <w:p w14:paraId="49BEAAE0" w14:textId="52D17853" w:rsidR="00B8692A" w:rsidRDefault="00B8692A" w:rsidP="008E5030">
      <w:pPr>
        <w:rPr>
          <w:b/>
          <w:bCs/>
        </w:rPr>
      </w:pPr>
      <w:r>
        <w:rPr>
          <w:b/>
          <w:bCs/>
        </w:rPr>
        <w:t xml:space="preserve">Important for reproducibility. Really helpful for other </w:t>
      </w:r>
      <w:proofErr w:type="gramStart"/>
      <w:r>
        <w:rPr>
          <w:b/>
          <w:bCs/>
        </w:rPr>
        <w:t>researches</w:t>
      </w:r>
      <w:proofErr w:type="gramEnd"/>
      <w:r>
        <w:rPr>
          <w:b/>
          <w:bCs/>
        </w:rPr>
        <w:t>.</w:t>
      </w:r>
      <w:r w:rsidR="000E3AFA">
        <w:rPr>
          <w:b/>
          <w:bCs/>
        </w:rPr>
        <w:t xml:space="preserve"> All data edits </w:t>
      </w:r>
      <w:proofErr w:type="gramStart"/>
      <w:r w:rsidR="000E3AFA">
        <w:rPr>
          <w:b/>
          <w:bCs/>
        </w:rPr>
        <w:t>scripted</w:t>
      </w:r>
      <w:proofErr w:type="gramEnd"/>
    </w:p>
    <w:p w14:paraId="4901E2E4" w14:textId="3FE5A843" w:rsidR="000E3AFA" w:rsidRDefault="000E3AFA" w:rsidP="008E5030">
      <w:pPr>
        <w:rPr>
          <w:b/>
          <w:bCs/>
        </w:rPr>
      </w:pPr>
      <w:r>
        <w:rPr>
          <w:b/>
          <w:bCs/>
        </w:rPr>
        <w:t xml:space="preserve">Now it is mandatory for some </w:t>
      </w:r>
      <w:proofErr w:type="spellStart"/>
      <w:proofErr w:type="gramStart"/>
      <w:r>
        <w:rPr>
          <w:b/>
          <w:bCs/>
        </w:rPr>
        <w:t>jourals,conferences</w:t>
      </w:r>
      <w:proofErr w:type="spellEnd"/>
      <w:proofErr w:type="gramEnd"/>
      <w:r>
        <w:rPr>
          <w:b/>
          <w:bCs/>
        </w:rPr>
        <w:t xml:space="preserve"> to share the </w:t>
      </w:r>
      <w:proofErr w:type="spellStart"/>
      <w:r>
        <w:rPr>
          <w:b/>
          <w:bCs/>
        </w:rPr>
        <w:t>github</w:t>
      </w:r>
      <w:proofErr w:type="spellEnd"/>
      <w:r>
        <w:rPr>
          <w:b/>
          <w:bCs/>
        </w:rPr>
        <w:t xml:space="preserve"> repo</w:t>
      </w:r>
    </w:p>
    <w:p w14:paraId="6874E176" w14:textId="4EFC716C" w:rsidR="000E3AFA" w:rsidRDefault="000E3AFA" w:rsidP="008E5030">
      <w:pPr>
        <w:rPr>
          <w:b/>
          <w:bCs/>
        </w:rPr>
      </w:pPr>
      <w:r>
        <w:rPr>
          <w:b/>
          <w:bCs/>
        </w:rPr>
        <w:t xml:space="preserve">Someone should be able to reproduce your thesis without having to guess what </w:t>
      </w:r>
      <w:proofErr w:type="spellStart"/>
      <w:r>
        <w:rPr>
          <w:b/>
          <w:bCs/>
        </w:rPr>
        <w:t>softwares</w:t>
      </w:r>
      <w:proofErr w:type="spellEnd"/>
      <w:r>
        <w:rPr>
          <w:b/>
          <w:bCs/>
        </w:rPr>
        <w:t xml:space="preserve">, versions </w:t>
      </w:r>
      <w:proofErr w:type="gramStart"/>
      <w:r>
        <w:rPr>
          <w:b/>
          <w:bCs/>
        </w:rPr>
        <w:t>used</w:t>
      </w:r>
      <w:proofErr w:type="gramEnd"/>
    </w:p>
    <w:p w14:paraId="13757578" w14:textId="4B1453C6" w:rsidR="00B8692A" w:rsidRDefault="00B8692A" w:rsidP="008E5030">
      <w:pPr>
        <w:rPr>
          <w:b/>
          <w:bCs/>
        </w:rPr>
      </w:pPr>
      <w:r>
        <w:rPr>
          <w:b/>
          <w:bCs/>
        </w:rPr>
        <w:t>Writing</w:t>
      </w:r>
    </w:p>
    <w:p w14:paraId="65DEAEB7" w14:textId="515288D3" w:rsidR="00B8692A" w:rsidRPr="000A3FB9" w:rsidRDefault="000E3AFA" w:rsidP="008E5030">
      <w:pPr>
        <w:rPr>
          <w:b/>
          <w:bCs/>
        </w:rPr>
      </w:pPr>
      <w:r>
        <w:rPr>
          <w:noProof/>
        </w:rPr>
        <w:drawing>
          <wp:inline distT="0" distB="0" distL="0" distR="0" wp14:anchorId="6657EAC1" wp14:editId="55D5E1BA">
            <wp:extent cx="3733800" cy="2562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733800" cy="2562225"/>
                    </a:xfrm>
                    <a:prstGeom prst="rect">
                      <a:avLst/>
                    </a:prstGeom>
                  </pic:spPr>
                </pic:pic>
              </a:graphicData>
            </a:graphic>
          </wp:inline>
        </w:drawing>
      </w:r>
    </w:p>
    <w:sectPr w:rsidR="00B8692A" w:rsidRPr="000A3F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jE3NbO0tDQxNzZX0lEKTi0uzszPAykwrAUAFTcugiwAAAA="/>
  </w:docVars>
  <w:rsids>
    <w:rsidRoot w:val="008E5030"/>
    <w:rsid w:val="000A3FB9"/>
    <w:rsid w:val="000E3AFA"/>
    <w:rsid w:val="002F03CA"/>
    <w:rsid w:val="003877F0"/>
    <w:rsid w:val="008E5030"/>
    <w:rsid w:val="00B8692A"/>
    <w:rsid w:val="00C30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B76C2"/>
  <w15:chartTrackingRefBased/>
  <w15:docId w15:val="{DA15B9CF-D857-43A9-8E09-CB0D2ADE0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Pages>3</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0719l@uom.lk</dc:creator>
  <cp:keywords/>
  <dc:description/>
  <cp:lastModifiedBy>Mudith Witharama</cp:lastModifiedBy>
  <cp:revision>1</cp:revision>
  <dcterms:created xsi:type="dcterms:W3CDTF">2021-05-29T04:05:00Z</dcterms:created>
  <dcterms:modified xsi:type="dcterms:W3CDTF">2021-05-29T10:45:00Z</dcterms:modified>
</cp:coreProperties>
</file>